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9FF21" w14:textId="6894990C" w:rsidR="00F5327C" w:rsidRDefault="00C96BCA" w:rsidP="00F5327C">
      <w:r>
        <w:t>Reflection and Analysis</w:t>
      </w:r>
    </w:p>
    <w:p w14:paraId="4A7720EB" w14:textId="43B107C2" w:rsidR="00F5327C" w:rsidRDefault="00F5327C" w:rsidP="00F5327C">
      <w:r>
        <w:t>In our group project, several aspects were well managed, contributing significantly to our assignment. First, responsibilities among team members were clearly defined, and we maintained active communication throughout the project. This ensured that there was a clear understanding of who was supposed to do what. Our regular meetings facilitated the free flow of information and allowed us to address issues promptly and effectively.</w:t>
      </w:r>
    </w:p>
    <w:p w14:paraId="69DFA45A" w14:textId="6DFE8211" w:rsidR="00F5327C" w:rsidRDefault="00F5327C" w:rsidP="00F5327C">
      <w:r>
        <w:t>However, one of the major challenges I faced this semester was balancing work and creative aspects. Especially since our assignment required extensive brainstorming. I was mainly responsible for transforming the group's brainstorming ideas into text ready for the report, ensuring logical presentation. However, I worried that focusing on text writing might compromise creativity and innovation, which are crucial for future work. Throughout the project, I found it increasingly difficult to generate fresh and original ideas. I began to feel that our project lacked innovative thinking and failed to distinguish itself from others' assignments. This lack of creativity could potentially reduce our appeal to clients looking for unique and distinctive products in my future work.</w:t>
      </w:r>
    </w:p>
    <w:p w14:paraId="26060C07" w14:textId="69728831" w:rsidR="00C96BCA" w:rsidRDefault="00C96BCA" w:rsidP="00F5327C">
      <w:r>
        <w:t>Planning</w:t>
      </w:r>
    </w:p>
    <w:p w14:paraId="51081E44" w14:textId="688244C1" w:rsidR="00C96BCA" w:rsidRDefault="00C96BCA" w:rsidP="00C96BCA">
      <w:r>
        <w:t xml:space="preserve">I will take several steps on my real project to address this problem. </w:t>
      </w:r>
      <w:r w:rsidR="00F5327C" w:rsidRPr="00F5327C">
        <w:t>Firstly</w:t>
      </w:r>
      <w:r>
        <w:t xml:space="preserve">, while my main job would be to organize the text, I would work hard with the help of critical thinking to </w:t>
      </w:r>
      <w:r w:rsidR="00F5327C" w:rsidRPr="00F5327C">
        <w:t xml:space="preserve">devise </w:t>
      </w:r>
      <w:r>
        <w:t xml:space="preserve">some out-of-the-box ideas and coordinate more closely with the other </w:t>
      </w:r>
      <w:r w:rsidR="00F5327C" w:rsidRPr="00F5327C">
        <w:t>team members</w:t>
      </w:r>
      <w:r>
        <w:t>. I would allocate time slots for brainstorming and creative thinking, which will not overlap with the duration for writing and organizing the text. So, it is a structured attempt to make sure that new ideas are continually being brought into the project.</w:t>
      </w:r>
    </w:p>
    <w:p w14:paraId="6735137A" w14:textId="618FCAD2" w:rsidR="00AD0060" w:rsidRDefault="00C96BCA" w:rsidP="00C96BCA">
      <w:r>
        <w:t>Second, during the actual project, I would continuously read relevant books and materials to ensure that my mind remains working and open to new perspectives. I believe further learning of new knowledge and perspectives can only broaden my realisation of ideas that can be applied as the project progresses. This would contribute not only to the uniqueness of the project but also serve to reinforce the overall creativity of our team.</w:t>
      </w:r>
    </w:p>
    <w:p w14:paraId="6464BFD1" w14:textId="77AF81B8" w:rsidR="00F5327C" w:rsidRDefault="00F5327C" w:rsidP="00F5327C"/>
    <w:sectPr w:rsidR="00F532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EFA01" w14:textId="77777777" w:rsidR="00204F3E" w:rsidRDefault="00204F3E" w:rsidP="00F5327C">
      <w:pPr>
        <w:spacing w:after="0" w:line="240" w:lineRule="auto"/>
      </w:pPr>
      <w:r>
        <w:separator/>
      </w:r>
    </w:p>
  </w:endnote>
  <w:endnote w:type="continuationSeparator" w:id="0">
    <w:p w14:paraId="1DCD113A" w14:textId="77777777" w:rsidR="00204F3E" w:rsidRDefault="00204F3E" w:rsidP="00F53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92EAA" w14:textId="77777777" w:rsidR="00204F3E" w:rsidRDefault="00204F3E" w:rsidP="00F5327C">
      <w:pPr>
        <w:spacing w:after="0" w:line="240" w:lineRule="auto"/>
      </w:pPr>
      <w:r>
        <w:separator/>
      </w:r>
    </w:p>
  </w:footnote>
  <w:footnote w:type="continuationSeparator" w:id="0">
    <w:p w14:paraId="4C1CA8FB" w14:textId="77777777" w:rsidR="00204F3E" w:rsidRDefault="00204F3E" w:rsidP="00F5327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7AwNbE0sjAwtjBT0lEKTi0uzszPAykwqgUAOaiosSwAAAA="/>
  </w:docVars>
  <w:rsids>
    <w:rsidRoot w:val="00C96BCA"/>
    <w:rsid w:val="00204F3E"/>
    <w:rsid w:val="00AD0060"/>
    <w:rsid w:val="00C96BCA"/>
    <w:rsid w:val="00F5327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6B4A29"/>
  <w15:chartTrackingRefBased/>
  <w15:docId w15:val="{18DA1FA4-44C8-4C03-B53A-FC062347D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32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327C"/>
  </w:style>
  <w:style w:type="paragraph" w:styleId="Footer">
    <w:name w:val="footer"/>
    <w:basedOn w:val="Normal"/>
    <w:link w:val="FooterChar"/>
    <w:uiPriority w:val="99"/>
    <w:unhideWhenUsed/>
    <w:rsid w:val="00F532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32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45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50</Words>
  <Characters>1862</Characters>
  <Application>Microsoft Office Word</Application>
  <DocSecurity>0</DocSecurity>
  <Lines>26</Lines>
  <Paragraphs>7</Paragraphs>
  <ScaleCrop>false</ScaleCrop>
  <Company/>
  <LinksUpToDate>false</LinksUpToDate>
  <CharactersWithSpaces>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2</cp:revision>
  <cp:lastPrinted>2024-05-16T12:25:00Z</cp:lastPrinted>
  <dcterms:created xsi:type="dcterms:W3CDTF">2024-05-14T14:34:00Z</dcterms:created>
  <dcterms:modified xsi:type="dcterms:W3CDTF">2024-05-16T12:25:00Z</dcterms:modified>
</cp:coreProperties>
</file>